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372E8" w14:textId="77777777" w:rsidR="00BA2900" w:rsidRDefault="00BA2900">
      <w:pPr>
        <w:rPr>
          <w:rFonts w:cstheme="minorHAnsi"/>
          <w:szCs w:val="24"/>
          <w:lang w:eastAsia="x-none"/>
        </w:rPr>
      </w:pPr>
    </w:p>
    <w:p w14:paraId="369BCB81" w14:textId="77777777" w:rsidR="00BA2900" w:rsidRDefault="00000000">
      <w:pPr>
        <w:ind w:left="-567"/>
        <w:rPr>
          <w:rFonts w:cstheme="minorHAnsi"/>
          <w:szCs w:val="24"/>
          <w:lang w:eastAsia="x-none"/>
        </w:rPr>
      </w:pPr>
      <w:r>
        <w:rPr>
          <w:rFonts w:cstheme="minorHAnsi"/>
          <w:szCs w:val="24"/>
          <w:lang w:eastAsia="x-none"/>
        </w:rPr>
        <w:t>Příloha č. 1 smlouvy</w:t>
      </w:r>
    </w:p>
    <w:p w14:paraId="11DAE790" w14:textId="77777777" w:rsidR="00BA2900" w:rsidRDefault="00000000">
      <w:pPr>
        <w:pStyle w:val="Nzev"/>
        <w:ind w:left="-567"/>
        <w:rPr>
          <w:b/>
          <w:sz w:val="28"/>
          <w:u w:val="single"/>
        </w:rPr>
      </w:pPr>
      <w:r>
        <w:t>Specifikace nabízených zařízení</w:t>
      </w:r>
    </w:p>
    <w:p w14:paraId="15F23D0E" w14:textId="77777777" w:rsidR="00BA2900" w:rsidRDefault="00BA2900">
      <w:pPr>
        <w:rPr>
          <w:b/>
          <w:sz w:val="28"/>
          <w:u w:val="single"/>
        </w:rPr>
      </w:pPr>
    </w:p>
    <w:p w14:paraId="091D0F57" w14:textId="77777777" w:rsidR="00BA2900" w:rsidRDefault="00000000">
      <w:pPr>
        <w:ind w:left="-567"/>
        <w:rPr>
          <w:sz w:val="28"/>
        </w:rPr>
      </w:pPr>
      <w:r>
        <w:rPr>
          <w:sz w:val="28"/>
        </w:rPr>
        <w:t xml:space="preserve">*Vyplňte </w:t>
      </w:r>
      <w:r>
        <w:rPr>
          <w:sz w:val="28"/>
          <w:shd w:val="clear" w:color="auto" w:fill="F2DBDB"/>
        </w:rPr>
        <w:t>barevně</w:t>
      </w:r>
      <w:r>
        <w:rPr>
          <w:sz w:val="28"/>
        </w:rPr>
        <w:t xml:space="preserve"> označená pole</w:t>
      </w:r>
    </w:p>
    <w:p w14:paraId="3AE23A7F" w14:textId="77777777" w:rsidR="00BA2900" w:rsidRDefault="00BA2900">
      <w:pPr>
        <w:rPr>
          <w:b/>
          <w:sz w:val="28"/>
          <w:u w:val="single"/>
        </w:rPr>
      </w:pPr>
    </w:p>
    <w:p w14:paraId="58D3F357" w14:textId="77777777" w:rsidR="00CB63A5" w:rsidRPr="003A2FCE" w:rsidRDefault="00CB63A5" w:rsidP="00CB63A5">
      <w:pPr>
        <w:ind w:left="-567"/>
        <w:rPr>
          <w:b/>
          <w:sz w:val="28"/>
          <w:u w:val="single"/>
        </w:rPr>
      </w:pPr>
      <w:r>
        <w:rPr>
          <w:b/>
          <w:sz w:val="28"/>
          <w:u w:val="single"/>
        </w:rPr>
        <w:t>Monitor</w:t>
      </w:r>
    </w:p>
    <w:p w14:paraId="562B2CD7" w14:textId="77777777" w:rsidR="00CB63A5" w:rsidRDefault="00CB63A5" w:rsidP="00CB63A5"/>
    <w:tbl>
      <w:tblPr>
        <w:tblW w:w="10132" w:type="dxa"/>
        <w:tblInd w:w="-617" w:type="dxa"/>
        <w:tblBorders>
          <w:top w:val="single" w:sz="8" w:space="0" w:color="00000A"/>
          <w:left w:val="single" w:sz="8" w:space="0" w:color="00000A"/>
          <w:bottom w:val="single" w:sz="8" w:space="0" w:color="00000A"/>
          <w:right w:val="single" w:sz="8" w:space="0" w:color="00000A"/>
          <w:insideH w:val="single" w:sz="8" w:space="0" w:color="00000A"/>
          <w:insideV w:val="single" w:sz="8" w:space="0" w:color="00000A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09"/>
        <w:gridCol w:w="2268"/>
        <w:gridCol w:w="3855"/>
      </w:tblGrid>
      <w:tr w:rsidR="00CB63A5" w:rsidRPr="002F3C49" w14:paraId="6300BF93" w14:textId="77777777" w:rsidTr="0071214B">
        <w:trPr>
          <w:cantSplit/>
          <w:trHeight w:val="250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16424F2" w14:textId="77777777" w:rsidR="00CB63A5" w:rsidRPr="0095179B" w:rsidRDefault="00CB63A5" w:rsidP="0071214B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179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9EA46E3" w14:textId="77777777" w:rsidR="00CB63A5" w:rsidRPr="0095179B" w:rsidRDefault="00CB63A5" w:rsidP="0071214B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179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5" w:type="dxa"/>
          </w:tcPr>
          <w:p w14:paraId="7BAE2650" w14:textId="77777777" w:rsidR="00CB63A5" w:rsidRPr="0095179B" w:rsidRDefault="00CB63A5" w:rsidP="0071214B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179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CB63A5" w:rsidRPr="002F3C49" w14:paraId="298BAFEE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EC255A0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05BB230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3855" w:type="dxa"/>
            <w:shd w:val="clear" w:color="auto" w:fill="FFFFFF" w:themeFill="background1"/>
            <w:vAlign w:val="center"/>
          </w:tcPr>
          <w:p w14:paraId="08CFDE31" w14:textId="03875349" w:rsidR="00CB63A5" w:rsidRPr="008E18F1" w:rsidRDefault="00CB63A5" w:rsidP="0071214B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4</w:t>
            </w:r>
            <w:r w:rsidR="000573DF"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 xml:space="preserve"> kusy</w:t>
            </w:r>
          </w:p>
        </w:tc>
      </w:tr>
      <w:tr w:rsidR="00CB63A5" w:rsidRPr="002F3C49" w14:paraId="3CC755F8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EE904CA" w14:textId="77777777" w:rsidR="00CB63A5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C69B696" w14:textId="77777777" w:rsidR="00CB63A5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7E8E8669" w14:textId="77777777" w:rsidR="00CB63A5" w:rsidRPr="008E18F1" w:rsidRDefault="00CB63A5" w:rsidP="0071214B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2F3C49" w14:paraId="42F36C32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639CD41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elikost/úhlopříčka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2841F5D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min. 30 palců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11B40A14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2F3C49" w14:paraId="117C4250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F8A8638" w14:textId="77777777" w:rsidR="00CB63A5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ozlišení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04BD3D5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min. </w:t>
            </w:r>
            <w:r w:rsidRPr="001562B4">
              <w:rPr>
                <w:rFonts w:cstheme="minorHAnsi"/>
                <w:sz w:val="20"/>
                <w:szCs w:val="20"/>
                <w:shd w:val="clear" w:color="auto" w:fill="FFFFFF"/>
              </w:rPr>
              <w:t>3840x2160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080A62C8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2F3C49" w14:paraId="1A3656A4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708BE9E" w14:textId="77777777" w:rsidR="00CB63A5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Frekvence při nativním rozlišení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5859F25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min. 60 Hz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02372FED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2F3C49" w14:paraId="2C20C48E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1A68642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Typ panelu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C7950B1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IPS či OLED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3519716A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5F85B61C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0213549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vrch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505DFC1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matný/antireflexní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1D65A55E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60106F77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7A82D9C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dpora HDR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9EA808D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min. HDR10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34529AFB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15C6B034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19111BA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 xml:space="preserve">Technologie </w:t>
            </w:r>
            <w:proofErr w:type="spellStart"/>
            <w:r>
              <w:rPr>
                <w:rFonts w:eastAsia="Arial" w:cstheme="minorHAnsi"/>
                <w:sz w:val="20"/>
                <w:szCs w:val="20"/>
                <w:lang w:val="cs-CZ"/>
              </w:rPr>
              <w:t>FreeSync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562032E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no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7C20EA3A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6C440E20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2627B8F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stup HDMI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72AC710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verze min. 2.0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5F236770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134839A6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9DEC4AF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 xml:space="preserve">Vstup </w:t>
            </w:r>
            <w:proofErr w:type="spellStart"/>
            <w:r>
              <w:rPr>
                <w:rFonts w:eastAsia="Arial" w:cstheme="minorHAnsi"/>
                <w:sz w:val="20"/>
                <w:szCs w:val="20"/>
                <w:lang w:val="cs-CZ"/>
              </w:rPr>
              <w:t>DisplayPort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22C2625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verze min. 1.4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32C0389A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3640DD05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4D856A4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ýškově nastavitelný stojan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A80BA68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no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077BDFAE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387AB475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16BD53E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estavěné reproduktory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0E08FDA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no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51FB806D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95179B" w14:paraId="7B2BF6DB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669C4B2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 xml:space="preserve">Výstup na sluchátka 3.5 mm </w:t>
            </w:r>
            <w:proofErr w:type="spellStart"/>
            <w:r>
              <w:rPr>
                <w:rFonts w:eastAsia="Arial" w:cstheme="minorHAnsi"/>
                <w:sz w:val="20"/>
                <w:szCs w:val="20"/>
                <w:lang w:val="cs-CZ"/>
              </w:rPr>
              <w:t>jack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2ABB27D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no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7FEB265F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2F3C49" w14:paraId="5A58C8C3" w14:textId="77777777" w:rsidTr="0071214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0AA2292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AC721A">
              <w:rPr>
                <w:rFonts w:eastAsia="Arial" w:cstheme="minorHAnsi"/>
                <w:sz w:val="20"/>
                <w:szCs w:val="20"/>
                <w:lang w:val="cs-CZ"/>
              </w:rPr>
              <w:t>Napájecí síťový kabel pro evropské zásuvky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9FD3458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no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01CE1719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CB63A5" w:rsidRPr="002F3C49" w14:paraId="1523CE57" w14:textId="77777777" w:rsidTr="0071214B">
        <w:trPr>
          <w:cantSplit/>
          <w:trHeight w:val="456"/>
        </w:trPr>
        <w:tc>
          <w:tcPr>
            <w:tcW w:w="4009" w:type="dxa"/>
            <w:shd w:val="clear" w:color="auto" w:fill="FFFFFF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B1AC0E7" w14:textId="77777777" w:rsidR="00CB63A5" w:rsidRPr="0095179B" w:rsidRDefault="00CB63A5" w:rsidP="0071214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C672326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4BBC62B6" w14:textId="77777777" w:rsidR="00CB63A5" w:rsidRPr="0095179B" w:rsidRDefault="00CB63A5" w:rsidP="0071214B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7E30A06D" w14:textId="77777777" w:rsidR="00CB63A5" w:rsidRDefault="00CB63A5">
      <w:pPr>
        <w:rPr>
          <w:b/>
          <w:sz w:val="28"/>
          <w:u w:val="single"/>
        </w:rPr>
      </w:pPr>
    </w:p>
    <w:p w14:paraId="13EAF554" w14:textId="77777777" w:rsidR="00BA2900" w:rsidRDefault="00000000">
      <w:pPr>
        <w:ind w:left="-567"/>
        <w:rPr>
          <w:b/>
          <w:sz w:val="28"/>
          <w:u w:val="single"/>
        </w:rPr>
      </w:pPr>
      <w:r>
        <w:rPr>
          <w:b/>
          <w:sz w:val="28"/>
          <w:u w:val="single"/>
        </w:rPr>
        <w:t>Přenosný/stolní projektor s vysokým rozlišením</w:t>
      </w:r>
    </w:p>
    <w:p w14:paraId="37D24D2A" w14:textId="77777777" w:rsidR="00BA2900" w:rsidRDefault="00BA2900"/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3E281FC4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9E72033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2CAF322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4EDE3871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0F66464F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4577E7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B9A7F8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011B4D04" w14:textId="77777777" w:rsidR="00BA2900" w:rsidRDefault="000000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1E116B2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1A3EC7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8B447B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672F565F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CAA225A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D47AB0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Umístění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179F84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Na stůl/na zem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F376F0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DB7A391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5F497E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Nativní rozlišení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37393F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alespoň 3840 × 2160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px</w:t>
            </w:r>
            <w:proofErr w:type="spell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401376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7D7B3F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90AC52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měr stran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D3A039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6:9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5A9A2C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66C30C6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91F0F19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Úhlopříčka obrazu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793172A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500“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0EC5B03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AFB66F6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F97D59F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Svítivos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EEB3B3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Alespoň 2800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Ansi</w:t>
            </w:r>
            <w:proofErr w:type="spellEnd"/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Lm</w:t>
            </w:r>
            <w:proofErr w:type="spellEnd"/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14B90B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3EE283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9A9EB3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Životnost zdroje světl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6B0B283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gram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4500h</w:t>
            </w:r>
            <w:proofErr w:type="gramEnd"/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3BCFACC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E708DF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289CA7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Hlučnos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B28A36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Max.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36dB</w:t>
            </w:r>
            <w:proofErr w:type="gramEnd"/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1106E9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F101DAD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F0261F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nektivit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976287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2x HDMI, USB, sluchátkový výstup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4FB12E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DAAECD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vAlign w:val="center"/>
          </w:tcPr>
          <w:p w14:paraId="384F4AD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vAlign w:val="center"/>
          </w:tcPr>
          <w:p w14:paraId="54F60D0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7E5E2B2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214D7E7A" w14:textId="77777777" w:rsidR="00BA2900" w:rsidRDefault="00BA2900"/>
    <w:p w14:paraId="34F9DDF8" w14:textId="77777777" w:rsidR="00BA2900" w:rsidRDefault="00000000">
      <w:pPr>
        <w:ind w:left="-567"/>
        <w:rPr>
          <w:b/>
          <w:sz w:val="28"/>
          <w:u w:val="single"/>
        </w:rPr>
      </w:pPr>
      <w:r>
        <w:rPr>
          <w:b/>
          <w:sz w:val="28"/>
          <w:u w:val="single"/>
        </w:rPr>
        <w:t>HDMI Kabel na propojení přenosného projektoru a notebooku</w:t>
      </w:r>
    </w:p>
    <w:p w14:paraId="70C55027" w14:textId="77777777" w:rsidR="00BA2900" w:rsidRDefault="00BA2900"/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1C06DD94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CA0D8EF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1AF30E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58F3CCDB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15D0283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E6F3F7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CE1D99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1F658C9D" w14:textId="77777777" w:rsidR="00BA2900" w:rsidRDefault="000000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1E6ECF9A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DA2D2B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A7B8EE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126F417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77C901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C1F181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nektory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FEC1FB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× HDMI (HDMI 2.0)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088B45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CA5410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0B03AD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řenosové parametry (minimální)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3CF03D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UltraHD </w:t>
            </w:r>
            <w:proofErr w:type="gram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4K</w:t>
            </w:r>
            <w:proofErr w:type="gramEnd"/>
            <w:r>
              <w:rPr>
                <w:rFonts w:cstheme="minorHAnsi"/>
                <w:sz w:val="20"/>
                <w:szCs w:val="20"/>
                <w:shd w:val="clear" w:color="auto" w:fill="FFFFFF"/>
              </w:rPr>
              <w:t>@50Hz/60Hz (2160p), 4 audio stopy / 32 zvukových kanálů, propustnost až 18Gb/s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7D2CA3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B7C3B4E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ABD871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élk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3F4180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gram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5m</w:t>
            </w:r>
            <w:proofErr w:type="gramEnd"/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64AB7DC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D2D69EC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7FBE4A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vlastnosti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57F687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Pozlacené konektory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3D7142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8396C2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vAlign w:val="center"/>
          </w:tcPr>
          <w:p w14:paraId="6245545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vAlign w:val="center"/>
          </w:tcPr>
          <w:p w14:paraId="18C1134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420E435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0DF77D20" w14:textId="77777777" w:rsidR="00BA2900" w:rsidRDefault="00BA2900"/>
    <w:p w14:paraId="6A87DD62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Projekční plátno</w:t>
      </w:r>
    </w:p>
    <w:p w14:paraId="7944F19C" w14:textId="77777777" w:rsidR="00BA2900" w:rsidRDefault="00BA2900"/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12BA613D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4F5D4EC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5F64743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1418B3E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294A61B3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3311D1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E36544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654BD57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20C08017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592CD7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BE14C5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5D3A4D9E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1F3DCC3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3FEB61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Typ projekčního plátn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D9C71F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stativové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5CDC46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ACA173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368F3A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Úhlopříčk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C589DE6" w14:textId="77777777" w:rsidR="00BA2900" w:rsidRDefault="00000000">
            <w:pPr>
              <w:jc w:val="center"/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Alespoň</w:t>
            </w:r>
            <w:proofErr w:type="spellEnd"/>
            <w:r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135"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EAE2B9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32757EE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5E8918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Šířka plátn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62318D7" w14:textId="7992D748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299</w:t>
            </w:r>
            <w:r w:rsidR="000573D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cm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B7CF09C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D6C5523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765155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ýška plátn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BF04FD8" w14:textId="1159D51A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168</w:t>
            </w:r>
            <w:r w:rsidR="000573D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cm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D33F5E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63FB896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00AF37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Poměr stran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F2BB8B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6:9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B5AD23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93CDE7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599313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Zisk projekčního plátn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101622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</w:rPr>
              <w:t>1.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  <w:vAlign w:val="center"/>
          </w:tcPr>
          <w:p w14:paraId="4D1EFF8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1</w:t>
            </w:r>
          </w:p>
        </w:tc>
      </w:tr>
      <w:tr w:rsidR="00BA2900" w14:paraId="2AACD34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F2E621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175689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703B36A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433120C8" w14:textId="77777777" w:rsidR="00BA2900" w:rsidRDefault="00BA2900"/>
    <w:p w14:paraId="4EC36D06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All-In-</w:t>
      </w:r>
      <w:proofErr w:type="spellStart"/>
      <w:r>
        <w:rPr>
          <w:b/>
          <w:bCs/>
          <w:sz w:val="28"/>
          <w:u w:val="single"/>
        </w:rPr>
        <w:t>one</w:t>
      </w:r>
      <w:proofErr w:type="spellEnd"/>
      <w:r>
        <w:rPr>
          <w:b/>
          <w:bCs/>
          <w:sz w:val="28"/>
          <w:u w:val="single"/>
        </w:rPr>
        <w:t xml:space="preserve"> přenosný ozvučovací systém</w:t>
      </w:r>
    </w:p>
    <w:p w14:paraId="3A3A6D40" w14:textId="77777777" w:rsidR="00BA2900" w:rsidRDefault="00BA2900"/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3C8E045B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E7E0391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35BD14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24787786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5697704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F49E52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0E82D88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26278EA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4CBADD5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ABA6F8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D55D9A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518A9675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30737C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CA66D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ixážní pul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AD71E57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proofErr w:type="gramStart"/>
            <w:r>
              <w:rPr>
                <w:rFonts w:eastAsia="Arial" w:cstheme="minorHAnsi"/>
                <w:sz w:val="20"/>
                <w:szCs w:val="20"/>
                <w:shd w:val="clear" w:color="auto" w:fill="FFFFFF"/>
                <w:lang w:val="cs-CZ"/>
              </w:rPr>
              <w:t>6-kanálový</w:t>
            </w:r>
            <w:proofErr w:type="gramEnd"/>
            <w:r>
              <w:rPr>
                <w:rFonts w:eastAsia="Arial" w:cstheme="minorHAnsi"/>
                <w:sz w:val="20"/>
                <w:szCs w:val="20"/>
                <w:shd w:val="clear" w:color="auto" w:fill="FFFFFF"/>
                <w:lang w:val="cs-CZ"/>
              </w:rPr>
              <w:t xml:space="preserve"> mixážní pult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9B3D53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4F033D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6F3D23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análů mixážního pultu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2D46AA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6 nezávislých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A0CB7B3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7B8A7D9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E022CA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anál 1-4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476EEB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mikrofonní symetrický vstup s XLR konektorem, nesymetrický linkový vstup s konektorem Jack, alespoň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2-pásmový</w:t>
            </w:r>
            <w:proofErr w:type="gramEnd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EQ, digitální efekt, hlasitost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1AF9374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B5B099A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20C207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anál 5-6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645B5D8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2x vstup s konektorem Jack 6,3mm, 2x vstup s konektorem RCA, pomocný vstup AUX s konektorem Jack 3,3mm, hlasitost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B5DDFA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0866524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E8C284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 xml:space="preserve">Media </w:t>
            </w:r>
            <w:proofErr w:type="spellStart"/>
            <w:r>
              <w:rPr>
                <w:rFonts w:eastAsia="Arial" w:cstheme="minorHAnsi"/>
                <w:sz w:val="20"/>
                <w:szCs w:val="20"/>
                <w:lang w:val="cs-CZ"/>
              </w:rPr>
              <w:t>player</w:t>
            </w:r>
            <w:proofErr w:type="spellEnd"/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1F2ACC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Přehrávání audia z SD karet a USB disků, možnost bezdrátově připojit Bluetooth zařízení jako jeden ze vstupů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5DBE8F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809CDA9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EE2DC2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ýstupní sekce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023FE2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celková hlasitost DSP, celková hlasitost, hlasitost Media </w:t>
            </w:r>
            <w:proofErr w:type="spell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Playeru</w:t>
            </w:r>
            <w:proofErr w:type="spell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FDB384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AED0D0F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B23A12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onitorovací výstup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0E9A643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linkové výstupy s konektory Jack a RCA pro monitory s ovladačem hlasitosti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E9C3D6B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4A03CEE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31AD47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Sluchátkový výstup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7558EC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sluchátkový výstup s ovladačem hlasitostí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85449C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1CEDA65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24E28D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Fantomové napájení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B808FC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fantomové napájení kondenzátorových mikrofonů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E1975F4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52E0EC3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79D3CD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eprodukto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633F08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x reproduktory vč. zesilovače a otvoru pro stojan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19F3E84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E0C9230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2F9539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Výkon reproduktor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20982C8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2x400W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1EAF6D8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5E688E7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3510D7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eproduktorové kabel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7F23EA" w14:textId="53CF6E2D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2x </w:t>
            </w:r>
            <w:r w:rsidR="000573DF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reproduktorový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kabel pro propojení mixážního pultu a reproduktorů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391A7F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949954E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81EC04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ikrofon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EC39D7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x dynamický mikrofon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17CBC1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F6E89F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6F192F9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CA038CA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09AF918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3EB06D40" w14:textId="77777777" w:rsidR="00BA2900" w:rsidRDefault="00BA2900">
      <w:pPr>
        <w:ind w:left="-567"/>
        <w:rPr>
          <w:b/>
          <w:bCs/>
        </w:rPr>
      </w:pPr>
    </w:p>
    <w:p w14:paraId="115C0EE3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Stativy pro All-in-</w:t>
      </w:r>
      <w:proofErr w:type="spellStart"/>
      <w:r>
        <w:rPr>
          <w:b/>
          <w:bCs/>
          <w:sz w:val="28"/>
          <w:u w:val="single"/>
        </w:rPr>
        <w:t>one</w:t>
      </w:r>
      <w:proofErr w:type="spellEnd"/>
      <w:r>
        <w:rPr>
          <w:b/>
          <w:bCs/>
          <w:sz w:val="28"/>
          <w:u w:val="single"/>
        </w:rPr>
        <w:t xml:space="preserve"> ozvučovací systém</w:t>
      </w:r>
    </w:p>
    <w:p w14:paraId="13B3DDC1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532CEA4F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64EECEF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CE4730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731DA41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6ADB687A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D25BE8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C0B151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4035CBE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 kusy</w:t>
            </w:r>
          </w:p>
        </w:tc>
      </w:tr>
      <w:tr w:rsidR="00BA2900" w14:paraId="08024C00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E44062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2AE084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39803F1F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CA6AE13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B2A574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osnost stojanu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262BF8C" w14:textId="57C2A424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50</w:t>
            </w:r>
            <w:r w:rsidR="000573D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kg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15B0A4B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CD1C6A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170DCA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ateriál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1CEC78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Ocel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4C8F7A8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82A265F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6BF516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astavitelná výšk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4A2E0F7" w14:textId="1CF6D28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1100</w:t>
            </w:r>
            <w:r w:rsidR="000573D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mm – 1600</w:t>
            </w:r>
            <w:r w:rsidR="000573D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79D49E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84A4CBC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40EEE7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říslušenství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BDF30E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Přepravní obal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C6420C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3E4DF6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56E84F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vlastnosti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BF0BCB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Průměr tyče kompatibilní s reproduktory All-In-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One</w:t>
            </w:r>
            <w:proofErr w:type="spellEnd"/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zvučovacího systému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7D83C9E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106D46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E5B7FCF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742F8A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3F4ABB7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6E0EEC72" w14:textId="77777777" w:rsidR="00BA2900" w:rsidRDefault="00BA2900">
      <w:pPr>
        <w:ind w:left="-567"/>
        <w:rPr>
          <w:b/>
          <w:bCs/>
        </w:rPr>
      </w:pPr>
    </w:p>
    <w:p w14:paraId="4D91D5BD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 xml:space="preserve">Audio kabel na propojení notebooku a </w:t>
      </w:r>
      <w:proofErr w:type="spellStart"/>
      <w:r>
        <w:rPr>
          <w:b/>
          <w:bCs/>
          <w:sz w:val="28"/>
          <w:u w:val="single"/>
        </w:rPr>
        <w:t>reprosetu</w:t>
      </w:r>
      <w:proofErr w:type="spellEnd"/>
    </w:p>
    <w:p w14:paraId="6EC1851B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5275EEA7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11C47A9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4F5D2C6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65A3A821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642DB906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1514F6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75F772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246C275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24BEE71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920108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E26830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567D6CAC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124B899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AB51B3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nektor typu 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0E1614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Jack STEREO 3,5 mm same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15E7E6C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D4E1DB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8CA846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nektor typu B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C451E1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Jack MONO 6,3 mm Male (2 x samec)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2A05E4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48A6C0A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8D74CE7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élka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6ADF5B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,5 m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AB81F03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32F57FF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D5F8D1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5B4231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6AB3EA4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1A4F9FF0" w14:textId="77777777" w:rsidR="00BA2900" w:rsidRDefault="00BA2900">
      <w:pPr>
        <w:ind w:left="-567"/>
        <w:rPr>
          <w:b/>
          <w:bCs/>
        </w:rPr>
      </w:pPr>
    </w:p>
    <w:p w14:paraId="01763301" w14:textId="77777777" w:rsidR="000573DF" w:rsidRDefault="000573DF">
      <w:pPr>
        <w:ind w:left="-567"/>
        <w:rPr>
          <w:b/>
          <w:bCs/>
          <w:sz w:val="28"/>
          <w:u w:val="single"/>
        </w:rPr>
      </w:pPr>
    </w:p>
    <w:p w14:paraId="4F09D831" w14:textId="77777777" w:rsidR="000573DF" w:rsidRDefault="000573DF">
      <w:pPr>
        <w:ind w:left="-567"/>
        <w:rPr>
          <w:b/>
          <w:bCs/>
          <w:sz w:val="28"/>
          <w:u w:val="single"/>
        </w:rPr>
      </w:pPr>
    </w:p>
    <w:p w14:paraId="7BB78CE8" w14:textId="2E8F6B08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lastRenderedPageBreak/>
        <w:t>Kamera</w:t>
      </w:r>
    </w:p>
    <w:p w14:paraId="4BA58E80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40209F94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958A5D5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8DEB458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22B97740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03B18FD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E96B5A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6C2923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616F3E3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 kusy</w:t>
            </w:r>
          </w:p>
        </w:tc>
      </w:tr>
      <w:tr w:rsidR="00BA2900" w14:paraId="0C2F7EB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DE884E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C402CB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74FF9622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902237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51D807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Formát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7D5EF0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PS-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53EE5C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0087CF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2185997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ozlišení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B31ADE7" w14:textId="3974B075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26</w:t>
            </w:r>
            <w:r w:rsidR="003B3A0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MP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BE94BA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65C6AF7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0AE0EA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měr stran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074119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3: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FD415F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C71BA13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28080B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inimální citlivost snímače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6D5BC8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ISO 100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0AF342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2E8E8AD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1FC644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aximální citlivost snímače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AA0284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ISO 32000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D34F00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A9FD3C6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C330E2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vlastnosti snímače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DB32883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Podpora stabilizace obrazu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D261FD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37CA61E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08BF88C" w14:textId="1B155381" w:rsidR="00BA2900" w:rsidRDefault="003B3A0D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Expoziční</w:t>
            </w:r>
            <w:r w:rsidR="00000000">
              <w:rPr>
                <w:rFonts w:eastAsia="Arial" w:cstheme="minorHAnsi"/>
                <w:sz w:val="20"/>
                <w:szCs w:val="20"/>
                <w:lang w:val="cs-CZ"/>
              </w:rPr>
              <w:t xml:space="preserve"> čas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4CACD6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1/8000 –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30s</w:t>
            </w:r>
            <w:proofErr w:type="gram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335D6C1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AA58F42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FFDBE6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ozlišení vide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47EC98B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4K</w:t>
            </w:r>
            <w:proofErr w:type="gram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F06959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62161C4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C75A2C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Formáty záznamu vide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7F38BC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H.265/HEVC, XAVC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546546B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E34DCEE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9B06E5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audio kanálů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08542F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2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367BFC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F08AE3B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D0C73A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isplej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1BE65D3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Výklopný a dotykový displej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0552F6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FDE8C4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B10D42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Typ médií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FA83B1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2x SDX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33EF56B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E1480E8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7B7C1C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nektivit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F90D3AA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USB-C, výstup na sluchátka, mikrofonní vstup XLR, HDMI, Wi-Fi, Bluetooth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721516B1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E285182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3A220D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říslušenství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DD1D84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1x akumulátor, AC adaptér, nabíjecí adaptér, krytka těla objektivu, krytka sáněk blesku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5662FA4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23C882F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BCBA84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F04045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48272ED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07412EA5" w14:textId="77777777" w:rsidR="00BA2900" w:rsidRDefault="00BA2900">
      <w:pPr>
        <w:ind w:left="-567"/>
        <w:rPr>
          <w:b/>
          <w:bCs/>
        </w:rPr>
      </w:pPr>
    </w:p>
    <w:p w14:paraId="6AA732ED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Akumulátor</w:t>
      </w:r>
    </w:p>
    <w:p w14:paraId="2B5996C6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20846CB3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6F9FA41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F025EA9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78F66B6F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69A1CE8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34ACDBF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C3CD23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6DA18CC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 kusy</w:t>
            </w:r>
          </w:p>
        </w:tc>
      </w:tr>
      <w:tr w:rsidR="00BA2900" w14:paraId="6C65A399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F7D328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107B62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FE341F2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DAD2E3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242234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Technologi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E4F177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Li</w:t>
            </w:r>
            <w:proofErr w:type="spellEnd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-ion nebo lepší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B43A8B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E150034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D26F09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Kapacit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EFA868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2100mAh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C08F11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E4961E9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6B59B5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vlastnosti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0161BC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Kompatibilní s dodanou kamerou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B343E5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1D154F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03DDF5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0ACFEB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67B3A51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06B4AFD8" w14:textId="77777777" w:rsidR="00BA2900" w:rsidRDefault="00BA2900">
      <w:pPr>
        <w:ind w:left="-567"/>
        <w:rPr>
          <w:b/>
          <w:bCs/>
        </w:rPr>
      </w:pPr>
    </w:p>
    <w:p w14:paraId="5CCAA28C" w14:textId="2A9AD89C" w:rsidR="00BA2900" w:rsidRDefault="003B3A0D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Širokoúhlý</w:t>
      </w:r>
      <w:r w:rsidR="00000000">
        <w:rPr>
          <w:b/>
          <w:bCs/>
          <w:sz w:val="28"/>
          <w:u w:val="single"/>
        </w:rPr>
        <w:t xml:space="preserve"> objektiv</w:t>
      </w:r>
    </w:p>
    <w:p w14:paraId="64CAADB9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17CC040A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E777C61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8EB7DD6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5D476A75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016CFFA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8C3BEF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880C5B8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5F2DF71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3BBF2077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D9787E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945562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0407D691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887CDFA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E4D3A0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ajone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3B77B8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Kompatibilní s dodanou kamerou nebo Canon EF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10BB0BC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879687E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CF5B3B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mpatibilní formát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8FBEFF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PS-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431759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FE3F4C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4AA718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9D32EE1" w14:textId="11749BD0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Pevná ohnisková vzdálenost 23</w:t>
            </w:r>
            <w:r w:rsidR="003B3A0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05BA1C7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44B81B1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7332CF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 po přepočtu na 35mm snímač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1501CE7" w14:textId="418A2473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35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9718D6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48D64B8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FBB225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Světelnost objektivu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9204E0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f/1,4 nebo lepší,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75F0D4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A3E7AE3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F5D86F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aximální clon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2106ED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16F</w:t>
            </w:r>
            <w:proofErr w:type="gram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B78897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8F7EC18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9FD537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paramet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677155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Sluneční clona a UV filtr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17B0EE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EBB45A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A291A5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5E3D88B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0F6FFA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216BB4D1" w14:textId="77777777" w:rsidR="00BA2900" w:rsidRDefault="00BA2900">
      <w:pPr>
        <w:ind w:left="-567"/>
        <w:rPr>
          <w:b/>
          <w:bCs/>
        </w:rPr>
      </w:pPr>
    </w:p>
    <w:p w14:paraId="3C0482BA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Univerzální zoom objektiv</w:t>
      </w:r>
    </w:p>
    <w:p w14:paraId="1417FA61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0CE5437C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6ED28C9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342A72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2F1327A9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7C0CA0DE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25AA24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A11049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79E9090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23B20489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B84559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ED36B5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3FC92C37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5C73BB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F64CB57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ajone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8D9C50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Kompatibilní s dodanou kamerou nebo Canon EF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569C56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2238FB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4B9F6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mpatibilní formát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B2EC87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PS-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CCCA6A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13CB67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94D615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89BCB6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Proměnlivá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BD6F9DF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FA8E425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13157B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 po přepočtu na 35mm snímač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CFDCDF5" w14:textId="6BA517DB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28-200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FD313BB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32208FD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D4538E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Světelnost objektivu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3A4F179" w14:textId="379122B9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f/2,4 nebo lepší při ohniskové vzdálenosti 28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9D09CF4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E8C6B5A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BBFD5A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aximální clon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9738E48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32F</w:t>
            </w:r>
            <w:proofErr w:type="gram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1261F5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C73DF62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BFF180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Další paramet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4490D6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Sluneční clona a UV filtr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193C18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50B1ED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44DAB2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2AC27C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417EB5A4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06AAAB72" w14:textId="77777777" w:rsidR="00BA2900" w:rsidRDefault="00BA2900">
      <w:pPr>
        <w:ind w:left="-567"/>
        <w:rPr>
          <w:b/>
          <w:bCs/>
        </w:rPr>
      </w:pPr>
    </w:p>
    <w:p w14:paraId="5C7FF4A0" w14:textId="20811B81" w:rsidR="00BA2900" w:rsidRDefault="003B3A0D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Širokoúhlý</w:t>
      </w:r>
      <w:r w:rsidR="00000000">
        <w:rPr>
          <w:b/>
          <w:bCs/>
          <w:sz w:val="28"/>
          <w:u w:val="single"/>
        </w:rPr>
        <w:t xml:space="preserve"> zoom objektiv</w:t>
      </w:r>
    </w:p>
    <w:p w14:paraId="33D89184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02F1812F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653444E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3702587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505C6091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4375D41C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5F587C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66640A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6E18AB7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1FD192A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A5709B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81C9FA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D24976B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C60AD1D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5F2EB27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ajone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33407A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Kompatibilní s dodanou kamerou nebo Canon EF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4E15FB9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EA27E23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3DDF74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mpatibilní formát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564D63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PS-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87A808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C40B4E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ACDC12F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278F1F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Proměnlivá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4E6FB3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9807732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96859F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 po přepočtu na 35mm snímač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350D325" w14:textId="1408E222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15-27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EC0E79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6938D66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069AAF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Světelnost objektivu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0D135BB" w14:textId="33D7E3A8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f/2,8 nebo lepší při ohniskové vzdálenosti 15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506F28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E580276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5A44B6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Maximální clon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AEDCE5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gram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22F</w:t>
            </w:r>
            <w:proofErr w:type="gram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010C4BA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5153100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163627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paramet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CC5B4AB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Sluneční clona a UV filtr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7B0CF80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D35A8CF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9059C1F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7434A4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0B85205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4A1FEE6D" w14:textId="77777777" w:rsidR="00BA2900" w:rsidRDefault="00BA2900">
      <w:pPr>
        <w:ind w:left="-567"/>
        <w:rPr>
          <w:b/>
          <w:bCs/>
        </w:rPr>
      </w:pPr>
    </w:p>
    <w:p w14:paraId="460AAD27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Univerzální objektiv</w:t>
      </w:r>
    </w:p>
    <w:p w14:paraId="22A19E0A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09FA4936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D38BC8D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4A63BAB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284C1625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4E0C9011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1D73FD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9B8B67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5E3C657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1 kus</w:t>
            </w:r>
          </w:p>
        </w:tc>
      </w:tr>
      <w:tr w:rsidR="00BA2900" w14:paraId="16079310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2FFCB3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A24048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2CE7913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26980F9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BA19964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ajone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1865D3B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Canon EF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AB37A59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4D49D2B7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485A5B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mpatibilní formát snímače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6339F2B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MFT/APS-C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56E233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7B86555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425993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hnisková vzdálenost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1747C12" w14:textId="7C456B6F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Alespoň 18</w:t>
            </w:r>
            <w:r w:rsidR="003B3A0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mm (min) - </w:t>
            </w:r>
            <w:proofErr w:type="gram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35mm</w:t>
            </w:r>
            <w:proofErr w:type="gramEnd"/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(max) 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CC8A03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B240443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8143CA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Světelnost objektivu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B66C2A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f/1,8 nebo lepší, pevná světelnost v celém rozsahu zoomu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0467C87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B4CB640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FC4412D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Ostření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05361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anuální i automatické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DF8C28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D753BC9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8F887F9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Závit pro filt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1852351" w14:textId="0E378580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72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BA89551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A2AD79A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583756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paramet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F3C7D2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Sluneční clona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E9B62D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6DCB967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89DE318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C1DF9B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0502C8C4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6CC19914" w14:textId="77777777" w:rsidR="00BA2900" w:rsidRDefault="00BA2900">
      <w:pPr>
        <w:ind w:left="-567"/>
        <w:rPr>
          <w:b/>
          <w:bCs/>
        </w:rPr>
      </w:pPr>
    </w:p>
    <w:p w14:paraId="5A1A8D59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Canon EF adaptér</w:t>
      </w:r>
    </w:p>
    <w:p w14:paraId="47AD7D8D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509CB3FC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5B66B7A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2461EAF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7713E09C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1D238250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6B1B95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B21176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0F8C86FE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 kusy</w:t>
            </w:r>
          </w:p>
        </w:tc>
      </w:tr>
      <w:tr w:rsidR="00BA2900" w14:paraId="7DE818BC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64AE7D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2AD0676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32DDB150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C549F3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C09D9D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ajonet objektivu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0F7A69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Canon EF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7BF98C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93314C3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56C3501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ajonet kamery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33A3A4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Kompatibilní s dodanou kamerou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5BDBC57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160C981E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7B04EF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vlastnosti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1D21035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Umožňuje zachovat přenos AF a expozice mezi dodanou kamerou a objektivem s Canon EF bajonetem, kompatibilní s dodanými objektivy. Zachovává EXIF.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2C476C1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7DB4878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C346DB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26310BB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2D858F68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32782393" w14:textId="77777777" w:rsidR="00BA2900" w:rsidRDefault="00BA2900">
      <w:pPr>
        <w:ind w:left="-567"/>
        <w:rPr>
          <w:b/>
          <w:bCs/>
        </w:rPr>
      </w:pPr>
    </w:p>
    <w:p w14:paraId="45F97B2B" w14:textId="77777777" w:rsidR="00BA2900" w:rsidRDefault="00000000">
      <w:pPr>
        <w:ind w:left="-567"/>
        <w:rPr>
          <w:b/>
          <w:bCs/>
        </w:rPr>
      </w:pPr>
      <w:r>
        <w:rPr>
          <w:b/>
          <w:bCs/>
          <w:sz w:val="28"/>
          <w:u w:val="single"/>
        </w:rPr>
        <w:t>SD paměťová karta</w:t>
      </w:r>
    </w:p>
    <w:p w14:paraId="0EF70661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6E6206B4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5BC5DFA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166E1624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18542026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27B0FC62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1A80A5F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6A2B66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0B3C69B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 kusy</w:t>
            </w:r>
          </w:p>
        </w:tc>
      </w:tr>
      <w:tr w:rsidR="00BA2900" w14:paraId="6626A504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BCF001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F432694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2E2BECC2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A9A2B76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39582C9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Typ paměťové kart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9C74E48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SDXC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E13045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5F6BB2B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7822E00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ychlostní třída paměťové kart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82B918F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</w:t>
            </w:r>
            <w:proofErr w:type="spell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Class</w:t>
            </w:r>
            <w:proofErr w:type="spellEnd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10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6A7C19CD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5A8307CB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5773776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apacita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99797B6" w14:textId="030942DD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 256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GB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27A405E6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E551DFB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FCEDC4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ychlost čtení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DE547FD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200 </w:t>
            </w:r>
            <w:proofErr w:type="spell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B/s</w:t>
            </w:r>
            <w:proofErr w:type="spellEnd"/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100797BE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E4330C4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26BE45F" w14:textId="1556D714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ychlos</w:t>
            </w:r>
            <w:r w:rsidR="003B3A0D">
              <w:rPr>
                <w:rFonts w:eastAsia="Arial" w:cstheme="minorHAnsi"/>
                <w:sz w:val="20"/>
                <w:szCs w:val="20"/>
                <w:lang w:val="cs-CZ"/>
              </w:rPr>
              <w:t>t</w:t>
            </w:r>
            <w:r>
              <w:rPr>
                <w:rFonts w:eastAsia="Arial" w:cstheme="minorHAnsi"/>
                <w:sz w:val="20"/>
                <w:szCs w:val="20"/>
                <w:lang w:val="cs-CZ"/>
              </w:rPr>
              <w:t xml:space="preserve"> zápisu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0250793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Alespoň 140 </w:t>
            </w:r>
            <w:proofErr w:type="spellStart"/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MB/s</w:t>
            </w:r>
            <w:proofErr w:type="spellEnd"/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7A05E02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0EE553F2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2B2B853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D56425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013CA728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0ED2170D" w14:textId="77777777" w:rsidR="00BA2900" w:rsidRDefault="00BA2900">
      <w:pPr>
        <w:ind w:left="-567"/>
        <w:rPr>
          <w:b/>
          <w:bCs/>
        </w:rPr>
      </w:pPr>
    </w:p>
    <w:p w14:paraId="2CCB0C2D" w14:textId="77777777" w:rsidR="00BA2900" w:rsidRDefault="00000000">
      <w:pPr>
        <w:ind w:left="-567"/>
        <w:rPr>
          <w:b/>
          <w:bCs/>
        </w:rPr>
      </w:pPr>
      <w:proofErr w:type="spellStart"/>
      <w:r>
        <w:rPr>
          <w:b/>
          <w:bCs/>
          <w:sz w:val="28"/>
          <w:u w:val="single"/>
        </w:rPr>
        <w:t>Fotobatoh</w:t>
      </w:r>
      <w:proofErr w:type="spellEnd"/>
    </w:p>
    <w:p w14:paraId="049EF042" w14:textId="77777777" w:rsidR="00BA2900" w:rsidRDefault="00BA2900">
      <w:pPr>
        <w:ind w:left="-567"/>
        <w:rPr>
          <w:b/>
          <w:bCs/>
        </w:rPr>
      </w:pPr>
    </w:p>
    <w:tbl>
      <w:tblPr>
        <w:tblW w:w="10132" w:type="dxa"/>
        <w:tblInd w:w="-617" w:type="dxa"/>
        <w:tblLayout w:type="fixed"/>
        <w:tblCellMar>
          <w:left w:w="27" w:type="dxa"/>
          <w:right w:w="32" w:type="dxa"/>
        </w:tblCellMar>
        <w:tblLook w:val="0000" w:firstRow="0" w:lastRow="0" w:firstColumn="0" w:lastColumn="0" w:noHBand="0" w:noVBand="0"/>
      </w:tblPr>
      <w:tblGrid>
        <w:gridCol w:w="4009"/>
        <w:gridCol w:w="2267"/>
        <w:gridCol w:w="3856"/>
      </w:tblGrid>
      <w:tr w:rsidR="00BA2900" w14:paraId="1C5E3EF3" w14:textId="77777777">
        <w:trPr>
          <w:cantSplit/>
          <w:trHeight w:val="250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073BDE6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348FF4D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left w:w="10" w:type="dxa"/>
              <w:right w:w="10" w:type="dxa"/>
            </w:tcMar>
          </w:tcPr>
          <w:p w14:paraId="32770DEE" w14:textId="77777777" w:rsidR="00BA2900" w:rsidRDefault="00000000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BA2900" w14:paraId="4DE0D7AE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6A1C1CC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6694A0EC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 w:themeFill="background1"/>
            <w:tcMar>
              <w:left w:w="10" w:type="dxa"/>
              <w:right w:w="10" w:type="dxa"/>
            </w:tcMar>
            <w:vAlign w:val="center"/>
          </w:tcPr>
          <w:p w14:paraId="6EEE7A90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 kusy</w:t>
            </w:r>
          </w:p>
        </w:tc>
      </w:tr>
      <w:tr w:rsidR="00BA2900" w14:paraId="0715599C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5BF014E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BA1F809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FB53DEC" w14:textId="77777777" w:rsidR="00BA2900" w:rsidRDefault="00BA2900">
            <w:pPr>
              <w:ind w:left="193" w:right="108"/>
              <w:jc w:val="center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BA2900" w14:paraId="3E150E65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91B651A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Rozměry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0B026F77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Alespoň: 46 x 32 x 18 cm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77AD39C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78ECAE14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8D602F2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Hmotnost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553BD7FA" w14:textId="3F85D5FC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Nejvýše 550</w:t>
            </w:r>
            <w:r w:rsidR="003B3A0D"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g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73D9786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60C19472" w14:textId="77777777">
        <w:trPr>
          <w:cantSplit/>
          <w:trHeight w:val="456"/>
        </w:trPr>
        <w:tc>
          <w:tcPr>
            <w:tcW w:w="4009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2ADF2AFB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Další vlastnosti</w:t>
            </w:r>
          </w:p>
        </w:tc>
        <w:tc>
          <w:tcPr>
            <w:tcW w:w="2267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4E80A072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theme="minorHAnsi"/>
                <w:sz w:val="20"/>
                <w:szCs w:val="20"/>
                <w:shd w:val="clear" w:color="auto" w:fill="FFFFFF"/>
              </w:rPr>
              <w:t>Nastavitelné přepážky</w:t>
            </w:r>
          </w:p>
        </w:tc>
        <w:tc>
          <w:tcPr>
            <w:tcW w:w="3856" w:type="dxa"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</w:tcPr>
          <w:p w14:paraId="37981745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BA2900" w14:paraId="2244A70B" w14:textId="77777777">
        <w:trPr>
          <w:cantSplit/>
          <w:trHeight w:val="456"/>
        </w:trPr>
        <w:tc>
          <w:tcPr>
            <w:tcW w:w="4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7D68C635" w14:textId="77777777" w:rsidR="00BA2900" w:rsidRDefault="00000000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vAlign w:val="center"/>
          </w:tcPr>
          <w:p w14:paraId="3788D591" w14:textId="77777777" w:rsidR="00BA2900" w:rsidRDefault="000000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2DBDB" w:themeFill="accent2" w:themeFillTint="33"/>
            <w:tcMar>
              <w:left w:w="10" w:type="dxa"/>
              <w:right w:w="10" w:type="dxa"/>
            </w:tcMar>
            <w:vAlign w:val="center"/>
          </w:tcPr>
          <w:p w14:paraId="1775EE53" w14:textId="77777777" w:rsidR="00BA2900" w:rsidRDefault="00BA2900">
            <w:pPr>
              <w:ind w:left="193" w:right="108"/>
              <w:jc w:val="center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3EC91003" w14:textId="77777777" w:rsidR="00BA2900" w:rsidRDefault="00BA2900">
      <w:pPr>
        <w:ind w:left="-567"/>
        <w:rPr>
          <w:b/>
          <w:bCs/>
        </w:rPr>
      </w:pPr>
    </w:p>
    <w:p w14:paraId="1B3E5553" w14:textId="3E32625B" w:rsidR="003B3A0D" w:rsidRDefault="003B3A0D">
      <w:pPr>
        <w:ind w:left="-567"/>
        <w:rPr>
          <w:b/>
          <w:bCs/>
        </w:rPr>
      </w:pPr>
    </w:p>
    <w:sectPr w:rsidR="003B3A0D">
      <w:headerReference w:type="even" r:id="rId6"/>
      <w:headerReference w:type="default" r:id="rId7"/>
      <w:headerReference w:type="first" r:id="rId8"/>
      <w:pgSz w:w="11906" w:h="16838"/>
      <w:pgMar w:top="907" w:right="1417" w:bottom="426" w:left="1417" w:header="850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A2B412" w14:textId="77777777" w:rsidR="009762AB" w:rsidRDefault="009762AB">
      <w:r>
        <w:separator/>
      </w:r>
    </w:p>
  </w:endnote>
  <w:endnote w:type="continuationSeparator" w:id="0">
    <w:p w14:paraId="6B99C5FE" w14:textId="77777777" w:rsidR="009762AB" w:rsidRDefault="00976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1"/>
    <w:family w:val="swiss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682619" w14:textId="77777777" w:rsidR="009762AB" w:rsidRDefault="009762AB">
      <w:r>
        <w:separator/>
      </w:r>
    </w:p>
  </w:footnote>
  <w:footnote w:type="continuationSeparator" w:id="0">
    <w:p w14:paraId="37493D3D" w14:textId="77777777" w:rsidR="009762AB" w:rsidRDefault="00976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76C951" w14:textId="77777777" w:rsidR="00BA2900" w:rsidRDefault="00BA290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4A6BA" w14:textId="77777777" w:rsidR="00BA2900" w:rsidRDefault="00000000">
    <w:pPr>
      <w:pStyle w:val="Zhlav"/>
    </w:pPr>
    <w:r>
      <w:rPr>
        <w:noProof/>
      </w:rPr>
      <w:drawing>
        <wp:inline distT="0" distB="0" distL="0" distR="0" wp14:anchorId="73BEFA4E" wp14:editId="0095895C">
          <wp:extent cx="5657850" cy="804545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578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BCE5C4" w14:textId="77777777" w:rsidR="00BA2900" w:rsidRDefault="00BA2900">
    <w:pPr>
      <w:pStyle w:val="Zhlav"/>
    </w:pPr>
  </w:p>
  <w:p w14:paraId="26C772E3" w14:textId="77777777" w:rsidR="00BA2900" w:rsidRDefault="00BA290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ABD9C" w14:textId="77777777" w:rsidR="00BA2900" w:rsidRDefault="00000000">
    <w:pPr>
      <w:pStyle w:val="Zhlav"/>
    </w:pPr>
    <w:r>
      <w:rPr>
        <w:noProof/>
      </w:rPr>
      <w:drawing>
        <wp:inline distT="0" distB="0" distL="0" distR="0" wp14:anchorId="03C34E31" wp14:editId="769B5104">
          <wp:extent cx="5657850" cy="804545"/>
          <wp:effectExtent l="0" t="0" r="0" b="0"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578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328DDBE" w14:textId="77777777" w:rsidR="00BA2900" w:rsidRDefault="00BA2900">
    <w:pPr>
      <w:pStyle w:val="Zhlav"/>
    </w:pPr>
  </w:p>
  <w:p w14:paraId="61CF9438" w14:textId="77777777" w:rsidR="00BA2900" w:rsidRDefault="00BA290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TMzszCyNDEztDBX0lEKTi0uzszPAykwqgUAp3qojSwAAAA="/>
  </w:docVars>
  <w:rsids>
    <w:rsidRoot w:val="00BA2900"/>
    <w:rsid w:val="000573DF"/>
    <w:rsid w:val="001A2536"/>
    <w:rsid w:val="003B3A0D"/>
    <w:rsid w:val="009762AB"/>
    <w:rsid w:val="00BA2900"/>
    <w:rsid w:val="00CB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7A49A"/>
  <w15:docId w15:val="{AAC8F3B1-5F4D-4C73-972A-9768B391D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2114B"/>
    <w:pPr>
      <w:widowControl w:val="0"/>
      <w:textAlignment w:val="baseline"/>
    </w:pPr>
    <w:rPr>
      <w:rFonts w:cs="Tahoma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qFormat/>
    <w:rsid w:val="0095179B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rsid w:val="0095179B"/>
    <w:rPr>
      <w:rFonts w:ascii="Calibri" w:eastAsia="Calibri" w:hAnsi="Calibri" w:cs="Tahoma"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95179B"/>
    <w:rPr>
      <w:rFonts w:ascii="Calibri" w:eastAsia="Calibri" w:hAnsi="Calibri" w:cs="Tahoma"/>
      <w:b/>
      <w:bCs/>
      <w:sz w:val="20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95179B"/>
    <w:rPr>
      <w:rFonts w:ascii="Segoe UI" w:eastAsia="Calibri" w:hAnsi="Segoe UI" w:cs="Segoe UI"/>
      <w:sz w:val="18"/>
      <w:szCs w:val="18"/>
    </w:rPr>
  </w:style>
  <w:style w:type="character" w:customStyle="1" w:styleId="NzevChar">
    <w:name w:val="Název Char"/>
    <w:basedOn w:val="Standardnpsmoodstavce"/>
    <w:link w:val="Nzev"/>
    <w:uiPriority w:val="10"/>
    <w:qFormat/>
    <w:rsid w:val="0095179B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A16497"/>
    <w:rPr>
      <w:rFonts w:ascii="Calibri" w:eastAsia="Calibri" w:hAnsi="Calibri" w:cs="Tahoma"/>
      <w:sz w:val="24"/>
    </w:rPr>
  </w:style>
  <w:style w:type="character" w:customStyle="1" w:styleId="ZpatChar">
    <w:name w:val="Zápatí Char"/>
    <w:basedOn w:val="Standardnpsmoodstavce"/>
    <w:link w:val="Zpat"/>
    <w:uiPriority w:val="99"/>
    <w:qFormat/>
    <w:rsid w:val="00A16497"/>
    <w:rPr>
      <w:rFonts w:ascii="Calibri" w:eastAsia="Calibri" w:hAnsi="Calibri" w:cs="Tahoma"/>
      <w:sz w:val="24"/>
    </w:rPr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Tahoma" w:hAnsi="Liberation Sans" w:cs="FreeSans"/>
      <w:sz w:val="28"/>
      <w:szCs w:val="28"/>
    </w:rPr>
  </w:style>
  <w:style w:type="paragraph" w:styleId="Zkladntext">
    <w:name w:val="Body Text"/>
    <w:basedOn w:val="Normln"/>
    <w:pPr>
      <w:spacing w:after="140" w:line="276" w:lineRule="auto"/>
    </w:p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FreeSans"/>
    </w:rPr>
  </w:style>
  <w:style w:type="paragraph" w:customStyle="1" w:styleId="Standard">
    <w:name w:val="Standard"/>
    <w:qFormat/>
    <w:rsid w:val="00FF4AF3"/>
    <w:pPr>
      <w:widowControl w:val="0"/>
      <w:textAlignment w:val="baseline"/>
    </w:pPr>
    <w:rPr>
      <w:rFonts w:ascii="Liberation Serif" w:eastAsia="SimSun" w:hAnsi="Liberation Serif" w:cs="Mangal"/>
      <w:sz w:val="24"/>
      <w:szCs w:val="24"/>
      <w:lang w:eastAsia="zh-CN" w:bidi="hi-IN"/>
    </w:rPr>
  </w:style>
  <w:style w:type="paragraph" w:customStyle="1" w:styleId="TableParagraph">
    <w:name w:val="Table Paragraph"/>
    <w:basedOn w:val="Normln"/>
    <w:uiPriority w:val="1"/>
    <w:qFormat/>
    <w:rsid w:val="00FF4AF3"/>
    <w:pPr>
      <w:suppressAutoHyphens w:val="0"/>
      <w:textAlignment w:val="auto"/>
    </w:pPr>
    <w:rPr>
      <w:rFonts w:cstheme="minorBidi"/>
      <w:sz w:val="22"/>
      <w:lang w:val="en-US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179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qFormat/>
    <w:rsid w:val="0095179B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95179B"/>
    <w:rPr>
      <w:rFonts w:ascii="Segoe UI" w:hAnsi="Segoe UI" w:cs="Segoe UI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95179B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Revize">
    <w:name w:val="Revision"/>
    <w:uiPriority w:val="99"/>
    <w:semiHidden/>
    <w:qFormat/>
    <w:rsid w:val="009F3E22"/>
    <w:rPr>
      <w:rFonts w:cs="Tahoma"/>
      <w:sz w:val="24"/>
    </w:rPr>
  </w:style>
  <w:style w:type="paragraph" w:customStyle="1" w:styleId="HeaderandFooter">
    <w:name w:val="Header and Footer"/>
    <w:basedOn w:val="Normln"/>
    <w:qFormat/>
  </w:style>
  <w:style w:type="paragraph" w:styleId="Zhlav">
    <w:name w:val="header"/>
    <w:basedOn w:val="Normln"/>
    <w:link w:val="ZhlavChar"/>
    <w:uiPriority w:val="99"/>
    <w:unhideWhenUsed/>
    <w:rsid w:val="00A16497"/>
    <w:pPr>
      <w:tabs>
        <w:tab w:val="center" w:pos="4513"/>
        <w:tab w:val="right" w:pos="9026"/>
      </w:tabs>
    </w:pPr>
  </w:style>
  <w:style w:type="paragraph" w:styleId="Zpat">
    <w:name w:val="footer"/>
    <w:basedOn w:val="Normln"/>
    <w:link w:val="ZpatChar"/>
    <w:uiPriority w:val="99"/>
    <w:unhideWhenUsed/>
    <w:rsid w:val="00A16497"/>
    <w:pPr>
      <w:tabs>
        <w:tab w:val="center" w:pos="4513"/>
        <w:tab w:val="right" w:pos="9026"/>
      </w:tabs>
    </w:pPr>
  </w:style>
  <w:style w:type="paragraph" w:customStyle="1" w:styleId="TableContents">
    <w:name w:val="Table Contents"/>
    <w:basedOn w:val="Normln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9</Pages>
  <Words>1035</Words>
  <Characters>6109</Characters>
  <Application>Microsoft Office Word</Application>
  <DocSecurity>0</DocSecurity>
  <Lines>50</Lines>
  <Paragraphs>14</Paragraphs>
  <ScaleCrop>false</ScaleCrop>
  <Company/>
  <LinksUpToDate>false</LinksUpToDate>
  <CharactersWithSpaces>7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pa</dc:creator>
  <dc:description/>
  <cp:lastModifiedBy>Petr Konopáč</cp:lastModifiedBy>
  <cp:revision>45</cp:revision>
  <dcterms:created xsi:type="dcterms:W3CDTF">2023-12-04T13:11:00Z</dcterms:created>
  <dcterms:modified xsi:type="dcterms:W3CDTF">2025-07-03T12:41:00Z</dcterms:modified>
  <dc:language>cs-CZ</dc:language>
</cp:coreProperties>
</file>